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3A31" w:rsidRPr="0067006D" w:rsidRDefault="005A227D" w:rsidP="007F3A31">
      <w:pPr>
        <w:pStyle w:val="Header"/>
        <w:ind w:left="90"/>
        <w:jc w:val="center"/>
        <w:rPr>
          <w:b/>
          <w:bCs/>
          <w:sz w:val="28"/>
          <w:szCs w:val="28"/>
        </w:rPr>
      </w:pPr>
      <w:r w:rsidRPr="0068489F">
        <w:rPr>
          <w:b/>
          <w:bCs/>
          <w:sz w:val="22"/>
          <w:szCs w:val="22"/>
        </w:rPr>
        <w:t xml:space="preserve"> </w:t>
      </w:r>
      <w:r w:rsidR="007F3A31" w:rsidRPr="0067006D">
        <w:rPr>
          <w:b/>
          <w:bCs/>
          <w:sz w:val="28"/>
          <w:szCs w:val="28"/>
        </w:rPr>
        <w:t>HUDSON SCHOOL COMMITTEE MEETING</w:t>
      </w:r>
    </w:p>
    <w:p w:rsidR="007F3A31" w:rsidRPr="0067006D" w:rsidRDefault="00DB27A8" w:rsidP="007F3A31">
      <w:pPr>
        <w:pStyle w:val="Header"/>
        <w:ind w:left="9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ebruary 11</w:t>
      </w:r>
      <w:r w:rsidR="007A426D" w:rsidRPr="0067006D">
        <w:rPr>
          <w:b/>
          <w:bCs/>
          <w:sz w:val="28"/>
          <w:szCs w:val="28"/>
        </w:rPr>
        <w:t>,</w:t>
      </w:r>
      <w:r w:rsidR="00F14B8B" w:rsidRPr="0067006D">
        <w:rPr>
          <w:b/>
          <w:bCs/>
          <w:sz w:val="28"/>
          <w:szCs w:val="28"/>
        </w:rPr>
        <w:t xml:space="preserve"> </w:t>
      </w:r>
      <w:r w:rsidR="00536E6B" w:rsidRPr="0067006D">
        <w:rPr>
          <w:b/>
          <w:bCs/>
          <w:sz w:val="28"/>
          <w:szCs w:val="28"/>
        </w:rPr>
        <w:t>201</w:t>
      </w:r>
      <w:r>
        <w:rPr>
          <w:b/>
          <w:bCs/>
          <w:sz w:val="28"/>
          <w:szCs w:val="28"/>
        </w:rPr>
        <w:t>9</w:t>
      </w:r>
    </w:p>
    <w:p w:rsidR="001E76E7" w:rsidRDefault="00DB27A8" w:rsidP="007F3A31">
      <w:pPr>
        <w:pStyle w:val="Header"/>
        <w:ind w:left="9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8 Main Street 2</w:t>
      </w:r>
      <w:r w:rsidRPr="00DB27A8">
        <w:rPr>
          <w:b/>
          <w:bCs/>
          <w:sz w:val="28"/>
          <w:szCs w:val="28"/>
          <w:vertAlign w:val="superscript"/>
        </w:rPr>
        <w:t>nd</w:t>
      </w:r>
      <w:r>
        <w:rPr>
          <w:b/>
          <w:bCs/>
          <w:sz w:val="28"/>
          <w:szCs w:val="28"/>
        </w:rPr>
        <w:t xml:space="preserve"> Floor</w:t>
      </w:r>
    </w:p>
    <w:p w:rsidR="006410D3" w:rsidRPr="0067006D" w:rsidRDefault="00A50E66" w:rsidP="007F3A31">
      <w:pPr>
        <w:pStyle w:val="Header"/>
        <w:ind w:left="9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</w:t>
      </w:r>
      <w:r w:rsidR="006410D3" w:rsidRPr="0067006D">
        <w:rPr>
          <w:b/>
          <w:bCs/>
          <w:sz w:val="28"/>
          <w:szCs w:val="28"/>
        </w:rPr>
        <w:t>:</w:t>
      </w:r>
      <w:r w:rsidR="001F3A8B" w:rsidRPr="0067006D">
        <w:rPr>
          <w:b/>
          <w:bCs/>
          <w:sz w:val="28"/>
          <w:szCs w:val="28"/>
        </w:rPr>
        <w:t>00</w:t>
      </w:r>
      <w:r w:rsidR="006410D3" w:rsidRPr="0067006D">
        <w:rPr>
          <w:b/>
          <w:bCs/>
          <w:sz w:val="28"/>
          <w:szCs w:val="28"/>
        </w:rPr>
        <w:t xml:space="preserve"> p.m.</w:t>
      </w:r>
    </w:p>
    <w:p w:rsidR="00350115" w:rsidRPr="006A75AF" w:rsidRDefault="00350115" w:rsidP="007F3A31">
      <w:pPr>
        <w:pStyle w:val="Header"/>
        <w:ind w:left="90"/>
        <w:jc w:val="center"/>
        <w:rPr>
          <w:sz w:val="16"/>
          <w:szCs w:val="16"/>
        </w:rPr>
      </w:pPr>
    </w:p>
    <w:p w:rsidR="007F3A31" w:rsidRPr="0067006D" w:rsidRDefault="00A21CE3" w:rsidP="007F3A31">
      <w:pPr>
        <w:ind w:left="90"/>
        <w:jc w:val="center"/>
        <w:rPr>
          <w:u w:val="single"/>
        </w:rPr>
      </w:pPr>
      <w:r w:rsidRPr="0067006D">
        <w:rPr>
          <w:u w:val="single"/>
        </w:rPr>
        <w:t>A</w:t>
      </w:r>
      <w:r w:rsidR="007F3A31" w:rsidRPr="0067006D">
        <w:rPr>
          <w:u w:val="single"/>
        </w:rPr>
        <w:t>GENDA</w:t>
      </w:r>
      <w:r w:rsidR="00E72E62" w:rsidRPr="0067006D">
        <w:rPr>
          <w:u w:val="single"/>
        </w:rPr>
        <w:t xml:space="preserve"> </w:t>
      </w:r>
    </w:p>
    <w:p w:rsidR="0021470B" w:rsidRDefault="0021470B" w:rsidP="007F3A31">
      <w:pPr>
        <w:ind w:left="90"/>
        <w:jc w:val="center"/>
        <w:rPr>
          <w:sz w:val="18"/>
          <w:szCs w:val="18"/>
          <w:u w:val="single"/>
        </w:rPr>
      </w:pPr>
    </w:p>
    <w:p w:rsidR="0021470B" w:rsidRDefault="0021470B" w:rsidP="0021470B">
      <w:pPr>
        <w:tabs>
          <w:tab w:val="left" w:pos="8730"/>
        </w:tabs>
        <w:ind w:left="90"/>
        <w:rPr>
          <w:sz w:val="16"/>
          <w:szCs w:val="16"/>
        </w:rPr>
      </w:pPr>
    </w:p>
    <w:p w:rsidR="0021470B" w:rsidRPr="00082CAF" w:rsidRDefault="0021470B" w:rsidP="0021470B">
      <w:pPr>
        <w:ind w:left="90"/>
        <w:rPr>
          <w:sz w:val="16"/>
          <w:szCs w:val="16"/>
        </w:rPr>
      </w:pPr>
    </w:p>
    <w:tbl>
      <w:tblPr>
        <w:tblW w:w="236" w:type="dxa"/>
        <w:tblInd w:w="-80" w:type="dxa"/>
        <w:tblLayout w:type="fixed"/>
        <w:tblLook w:val="0000" w:firstRow="0" w:lastRow="0" w:firstColumn="0" w:lastColumn="0" w:noHBand="0" w:noVBand="0"/>
      </w:tblPr>
      <w:tblGrid>
        <w:gridCol w:w="236"/>
      </w:tblGrid>
      <w:tr w:rsidR="00DB27A8" w:rsidTr="00DB27A8">
        <w:trPr>
          <w:trHeight w:val="513"/>
        </w:trPr>
        <w:tc>
          <w:tcPr>
            <w:tcW w:w="236" w:type="dxa"/>
          </w:tcPr>
          <w:p w:rsidR="00DB27A8" w:rsidRPr="0021470B" w:rsidRDefault="00DB27A8" w:rsidP="00406F89">
            <w:pPr>
              <w:ind w:left="39" w:hanging="75"/>
              <w:rPr>
                <w:sz w:val="22"/>
                <w:szCs w:val="22"/>
              </w:rPr>
            </w:pPr>
          </w:p>
        </w:tc>
      </w:tr>
      <w:tr w:rsidR="00DB27A8" w:rsidTr="00DB27A8">
        <w:trPr>
          <w:trHeight w:val="495"/>
        </w:trPr>
        <w:tc>
          <w:tcPr>
            <w:tcW w:w="236" w:type="dxa"/>
          </w:tcPr>
          <w:p w:rsidR="00DB27A8" w:rsidRPr="0021470B" w:rsidRDefault="00DB27A8" w:rsidP="00406F89">
            <w:pPr>
              <w:ind w:hanging="108"/>
              <w:rPr>
                <w:sz w:val="22"/>
                <w:szCs w:val="22"/>
              </w:rPr>
            </w:pPr>
            <w:r w:rsidRPr="0021470B">
              <w:rPr>
                <w:sz w:val="22"/>
                <w:szCs w:val="22"/>
              </w:rPr>
              <w:t xml:space="preserve">  </w:t>
            </w:r>
          </w:p>
        </w:tc>
      </w:tr>
    </w:tbl>
    <w:p w:rsidR="00BC1704" w:rsidRDefault="00DB27A8" w:rsidP="00DB27A8">
      <w:pPr>
        <w:pStyle w:val="ListParagraph"/>
        <w:numPr>
          <w:ilvl w:val="0"/>
          <w:numId w:val="20"/>
        </w:numPr>
        <w:tabs>
          <w:tab w:val="left" w:pos="270"/>
        </w:tabs>
        <w:jc w:val="center"/>
        <w:rPr>
          <w:rFonts w:ascii="Times New Roman" w:hAnsi="Times New Roman"/>
          <w:color w:val="000000"/>
          <w:sz w:val="24"/>
          <w:szCs w:val="24"/>
        </w:rPr>
      </w:pPr>
      <w:r w:rsidRPr="00DB27A8">
        <w:rPr>
          <w:rFonts w:ascii="Times New Roman" w:hAnsi="Times New Roman"/>
          <w:color w:val="000000"/>
          <w:sz w:val="24"/>
          <w:szCs w:val="24"/>
        </w:rPr>
        <w:t>Board of Selectmen agenda item to vote on the School Committee Open Seat</w:t>
      </w: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Default="00E8358A" w:rsidP="00E8358A">
      <w:pPr>
        <w:tabs>
          <w:tab w:val="left" w:pos="270"/>
        </w:tabs>
        <w:ind w:left="360"/>
        <w:rPr>
          <w:color w:val="000000"/>
        </w:rPr>
      </w:pPr>
    </w:p>
    <w:p w:rsidR="00E8358A" w:rsidRPr="00E8358A" w:rsidRDefault="00E8358A" w:rsidP="00E8358A">
      <w:pPr>
        <w:tabs>
          <w:tab w:val="left" w:pos="270"/>
        </w:tabs>
        <w:ind w:left="360"/>
        <w:rPr>
          <w:color w:val="000000"/>
        </w:rPr>
      </w:pPr>
      <w:r>
        <w:rPr>
          <w:color w:val="000000"/>
        </w:rPr>
        <w:t xml:space="preserve">  Posted 2/7/19  </w:t>
      </w:r>
      <w:r w:rsidR="00AB73B0">
        <w:rPr>
          <w:color w:val="000000"/>
        </w:rPr>
        <w:t>10:30am</w:t>
      </w:r>
      <w:bookmarkStart w:id="0" w:name="_GoBack"/>
      <w:bookmarkEnd w:id="0"/>
    </w:p>
    <w:sectPr w:rsidR="00E8358A" w:rsidRPr="00E8358A" w:rsidSect="00566189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288" w:right="1440" w:bottom="245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6E28" w:rsidRDefault="00996E28" w:rsidP="007F3A31">
      <w:r>
        <w:separator/>
      </w:r>
    </w:p>
  </w:endnote>
  <w:endnote w:type="continuationSeparator" w:id="0">
    <w:p w:rsidR="00996E28" w:rsidRDefault="00996E28" w:rsidP="007F3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435480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30E1" w:rsidRDefault="000C30E1">
        <w:pPr>
          <w:pStyle w:val="Footer"/>
          <w:jc w:val="center"/>
        </w:pPr>
        <w:r>
          <w:t>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27A8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p>
    </w:sdtContent>
  </w:sdt>
  <w:p w:rsidR="00AD3999" w:rsidRDefault="00AD399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5AEF" w:rsidRDefault="00475AE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6E28" w:rsidRDefault="00996E28" w:rsidP="007F3A31">
      <w:r>
        <w:separator/>
      </w:r>
    </w:p>
  </w:footnote>
  <w:footnote w:type="continuationSeparator" w:id="0">
    <w:p w:rsidR="00996E28" w:rsidRDefault="00996E28" w:rsidP="007F3A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3A31" w:rsidRDefault="007F3A31">
    <w:pPr>
      <w:pStyle w:val="Header"/>
    </w:pPr>
  </w:p>
  <w:tbl>
    <w:tblPr>
      <w:tblW w:w="0" w:type="auto"/>
      <w:tblLook w:val="01E0" w:firstRow="1" w:lastRow="1" w:firstColumn="1" w:lastColumn="1" w:noHBand="0" w:noVBand="0"/>
    </w:tblPr>
    <w:tblGrid>
      <w:gridCol w:w="2718"/>
      <w:gridCol w:w="6858"/>
    </w:tblGrid>
    <w:tr w:rsidR="007F3A31" w:rsidRPr="003E1DC6" w:rsidTr="005B6957">
      <w:tc>
        <w:tcPr>
          <w:tcW w:w="2718" w:type="dxa"/>
        </w:tcPr>
        <w:p w:rsidR="007F3A31" w:rsidRDefault="007F3A31" w:rsidP="005B695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92B99A3" wp14:editId="68B1C0DA">
                <wp:extent cx="1038860" cy="906780"/>
                <wp:effectExtent l="19050" t="0" r="889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860" cy="906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58" w:type="dxa"/>
        </w:tcPr>
        <w:p w:rsidR="007F3A31" w:rsidRPr="00D41AAE" w:rsidRDefault="007F3A31" w:rsidP="00A41EF0">
          <w:pPr>
            <w:tabs>
              <w:tab w:val="left" w:pos="2748"/>
            </w:tabs>
            <w:jc w:val="center"/>
            <w:rPr>
              <w:b/>
              <w:bCs/>
              <w:smallCaps/>
            </w:rPr>
          </w:pPr>
          <w:r w:rsidRPr="00D41AAE">
            <w:rPr>
              <w:b/>
              <w:bCs/>
              <w:smallCaps/>
            </w:rPr>
            <w:t>Hudson Public Schools</w:t>
          </w:r>
        </w:p>
        <w:p w:rsidR="007F3A31" w:rsidRPr="00D41AAE" w:rsidRDefault="007F3A31" w:rsidP="005B6957">
          <w:pPr>
            <w:jc w:val="center"/>
          </w:pPr>
          <w:r w:rsidRPr="00D41AAE">
            <w:rPr>
              <w:sz w:val="22"/>
            </w:rPr>
            <w:t>155 Apsley Street</w:t>
          </w:r>
        </w:p>
        <w:p w:rsidR="007F3A31" w:rsidRPr="00D41AAE" w:rsidRDefault="007F3A31" w:rsidP="005B6957">
          <w:pPr>
            <w:jc w:val="center"/>
          </w:pPr>
          <w:r w:rsidRPr="00D41AAE">
            <w:rPr>
              <w:sz w:val="22"/>
            </w:rPr>
            <w:t>Hudson, Massachusetts 01749</w:t>
          </w:r>
        </w:p>
        <w:p w:rsidR="007F3A31" w:rsidRPr="003E1DC6" w:rsidRDefault="007F3A31" w:rsidP="005B6957">
          <w:pPr>
            <w:jc w:val="center"/>
            <w:rPr>
              <w:sz w:val="16"/>
              <w:szCs w:val="16"/>
            </w:rPr>
          </w:pPr>
          <w:r w:rsidRPr="00D41AAE">
            <w:rPr>
              <w:sz w:val="22"/>
            </w:rPr>
            <w:t>978.567.6100</w:t>
          </w:r>
        </w:p>
      </w:tc>
    </w:tr>
  </w:tbl>
  <w:p w:rsidR="007F3A31" w:rsidRDefault="007F3A31" w:rsidP="00A41EF0">
    <w:pPr>
      <w:pStyle w:val="Header"/>
      <w:pBdr>
        <w:bottom w:val="single" w:sz="12" w:space="0" w:color="auto"/>
      </w:pBdr>
    </w:pPr>
  </w:p>
  <w:p w:rsidR="007F3A31" w:rsidRDefault="007F3A3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1E0" w:firstRow="1" w:lastRow="1" w:firstColumn="1" w:lastColumn="1" w:noHBand="0" w:noVBand="0"/>
    </w:tblPr>
    <w:tblGrid>
      <w:gridCol w:w="2682"/>
      <w:gridCol w:w="6624"/>
    </w:tblGrid>
    <w:tr w:rsidR="00FF1D5B" w:rsidRPr="003E1DC6" w:rsidTr="006D403D">
      <w:tc>
        <w:tcPr>
          <w:tcW w:w="2682" w:type="dxa"/>
        </w:tcPr>
        <w:p w:rsidR="00FF1D5B" w:rsidRDefault="00FF1D5B" w:rsidP="005B695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39BBF27" wp14:editId="19012C63">
                <wp:extent cx="1038860" cy="619125"/>
                <wp:effectExtent l="0" t="0" r="8890" b="952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860" cy="619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24" w:type="dxa"/>
        </w:tcPr>
        <w:p w:rsidR="00FF1D5B" w:rsidRPr="00D41AAE" w:rsidRDefault="00FF1D5B" w:rsidP="005B6957">
          <w:pPr>
            <w:tabs>
              <w:tab w:val="left" w:pos="2748"/>
            </w:tabs>
            <w:jc w:val="center"/>
            <w:rPr>
              <w:b/>
              <w:bCs/>
              <w:smallCaps/>
            </w:rPr>
          </w:pPr>
          <w:r w:rsidRPr="00D41AAE">
            <w:rPr>
              <w:b/>
              <w:bCs/>
              <w:smallCaps/>
            </w:rPr>
            <w:t>Hudson Public Schools</w:t>
          </w:r>
        </w:p>
        <w:p w:rsidR="00FF1D5B" w:rsidRPr="00D41AAE" w:rsidRDefault="00FF1D5B" w:rsidP="005B6957">
          <w:pPr>
            <w:jc w:val="center"/>
          </w:pPr>
          <w:r w:rsidRPr="00D41AAE">
            <w:rPr>
              <w:sz w:val="22"/>
            </w:rPr>
            <w:t>155 Apsley Street</w:t>
          </w:r>
        </w:p>
        <w:p w:rsidR="00FF1D5B" w:rsidRPr="00D41AAE" w:rsidRDefault="00FF1D5B" w:rsidP="005B6957">
          <w:pPr>
            <w:jc w:val="center"/>
          </w:pPr>
          <w:r w:rsidRPr="00D41AAE">
            <w:rPr>
              <w:sz w:val="22"/>
            </w:rPr>
            <w:t>Hudson, Massachusetts 01749</w:t>
          </w:r>
        </w:p>
        <w:p w:rsidR="00FF1D5B" w:rsidRPr="003E1DC6" w:rsidRDefault="00FF1D5B" w:rsidP="005B6957">
          <w:pPr>
            <w:jc w:val="center"/>
            <w:rPr>
              <w:sz w:val="16"/>
              <w:szCs w:val="16"/>
            </w:rPr>
          </w:pPr>
          <w:r w:rsidRPr="00D41AAE">
            <w:rPr>
              <w:sz w:val="22"/>
            </w:rPr>
            <w:t>978.567.6100</w:t>
          </w:r>
        </w:p>
      </w:tc>
    </w:tr>
  </w:tbl>
  <w:p w:rsidR="00FF1D5B" w:rsidRDefault="00FF1D5B" w:rsidP="00FF1D5B">
    <w:pPr>
      <w:pStyle w:val="Header"/>
      <w:pBdr>
        <w:bottom w:val="single" w:sz="12" w:space="0" w:color="auto"/>
      </w:pBdr>
    </w:pPr>
  </w:p>
  <w:p w:rsidR="00A71E1B" w:rsidRPr="006D403D" w:rsidRDefault="00A71E1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CF1287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>
    <w:nsid w:val="00207E1F"/>
    <w:multiLevelType w:val="hybridMultilevel"/>
    <w:tmpl w:val="7E76EE54"/>
    <w:lvl w:ilvl="0" w:tplc="D28CE1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7F6E31"/>
    <w:multiLevelType w:val="hybridMultilevel"/>
    <w:tmpl w:val="012EAD74"/>
    <w:lvl w:ilvl="0" w:tplc="ED36BE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i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08B077CB"/>
    <w:multiLevelType w:val="multilevel"/>
    <w:tmpl w:val="FB6ACEC0"/>
    <w:lvl w:ilvl="0">
      <w:start w:val="2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90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3A947C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27813868"/>
    <w:multiLevelType w:val="hybridMultilevel"/>
    <w:tmpl w:val="A8C65C00"/>
    <w:lvl w:ilvl="0" w:tplc="DD1ADE9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4B5BC7"/>
    <w:multiLevelType w:val="hybridMultilevel"/>
    <w:tmpl w:val="2904D486"/>
    <w:lvl w:ilvl="0" w:tplc="0409000B">
      <w:start w:val="1"/>
      <w:numFmt w:val="bullet"/>
      <w:lvlText w:val=""/>
      <w:lvlJc w:val="left"/>
      <w:pPr>
        <w:ind w:left="6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7">
    <w:nsid w:val="45C02842"/>
    <w:multiLevelType w:val="hybridMultilevel"/>
    <w:tmpl w:val="1CD45934"/>
    <w:lvl w:ilvl="0" w:tplc="A2CE477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5F7CC4"/>
    <w:multiLevelType w:val="multilevel"/>
    <w:tmpl w:val="BB92893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000000"/>
        <w:sz w:val="22"/>
        <w:szCs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4E961AD9"/>
    <w:multiLevelType w:val="hybridMultilevel"/>
    <w:tmpl w:val="81F61B86"/>
    <w:lvl w:ilvl="0" w:tplc="3D8A32C2">
      <w:start w:val="1"/>
      <w:numFmt w:val="decimal"/>
      <w:lvlText w:val="%1."/>
      <w:lvlJc w:val="left"/>
      <w:pPr>
        <w:ind w:left="450" w:hanging="378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>
    <w:nsid w:val="555C70D8"/>
    <w:multiLevelType w:val="hybridMultilevel"/>
    <w:tmpl w:val="9AEA9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F130BE"/>
    <w:multiLevelType w:val="multilevel"/>
    <w:tmpl w:val="BB92893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000000"/>
        <w:sz w:val="22"/>
        <w:szCs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5DA6723F"/>
    <w:multiLevelType w:val="hybridMultilevel"/>
    <w:tmpl w:val="012EAD74"/>
    <w:lvl w:ilvl="0" w:tplc="ED36BE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i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>
    <w:nsid w:val="5FBA2612"/>
    <w:multiLevelType w:val="multilevel"/>
    <w:tmpl w:val="5DF28E54"/>
    <w:lvl w:ilvl="0">
      <w:start w:val="2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68320CF0"/>
    <w:multiLevelType w:val="hybridMultilevel"/>
    <w:tmpl w:val="0ED2ED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A742FC5"/>
    <w:multiLevelType w:val="hybridMultilevel"/>
    <w:tmpl w:val="EA64AA02"/>
    <w:lvl w:ilvl="0" w:tplc="0409000B">
      <w:start w:val="1"/>
      <w:numFmt w:val="bullet"/>
      <w:lvlText w:val=""/>
      <w:lvlJc w:val="left"/>
      <w:pPr>
        <w:ind w:left="6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16">
    <w:nsid w:val="6D9F315E"/>
    <w:multiLevelType w:val="multilevel"/>
    <w:tmpl w:val="E71CB9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000000"/>
        <w:sz w:val="22"/>
        <w:szCs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73D503E1"/>
    <w:multiLevelType w:val="multilevel"/>
    <w:tmpl w:val="5DF28E54"/>
    <w:lvl w:ilvl="0">
      <w:start w:val="2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759A7040"/>
    <w:multiLevelType w:val="hybridMultilevel"/>
    <w:tmpl w:val="5ECAE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5034DA"/>
    <w:multiLevelType w:val="multilevel"/>
    <w:tmpl w:val="E71CB91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000000"/>
        <w:sz w:val="22"/>
        <w:szCs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5"/>
  </w:num>
  <w:num w:numId="3">
    <w:abstractNumId w:val="6"/>
  </w:num>
  <w:num w:numId="4">
    <w:abstractNumId w:val="5"/>
  </w:num>
  <w:num w:numId="5">
    <w:abstractNumId w:val="0"/>
  </w:num>
  <w:num w:numId="6">
    <w:abstractNumId w:val="7"/>
  </w:num>
  <w:num w:numId="7">
    <w:abstractNumId w:val="12"/>
  </w:num>
  <w:num w:numId="8">
    <w:abstractNumId w:val="14"/>
  </w:num>
  <w:num w:numId="9">
    <w:abstractNumId w:val="9"/>
  </w:num>
  <w:num w:numId="10">
    <w:abstractNumId w:val="2"/>
  </w:num>
  <w:num w:numId="11">
    <w:abstractNumId w:val="18"/>
  </w:num>
  <w:num w:numId="12">
    <w:abstractNumId w:val="1"/>
  </w:num>
  <w:num w:numId="13">
    <w:abstractNumId w:val="13"/>
  </w:num>
  <w:num w:numId="14">
    <w:abstractNumId w:val="17"/>
  </w:num>
  <w:num w:numId="15">
    <w:abstractNumId w:val="19"/>
  </w:num>
  <w:num w:numId="16">
    <w:abstractNumId w:val="8"/>
  </w:num>
  <w:num w:numId="17">
    <w:abstractNumId w:val="16"/>
  </w:num>
  <w:num w:numId="18">
    <w:abstractNumId w:val="11"/>
  </w:num>
  <w:num w:numId="19">
    <w:abstractNumId w:val="3"/>
  </w:num>
  <w:num w:numId="20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MjIwNTM0tbQwMTNT0lEKTi0uzszPAykwqgUAdeU5uywAAAA="/>
  </w:docVars>
  <w:rsids>
    <w:rsidRoot w:val="007F3A31"/>
    <w:rsid w:val="00004629"/>
    <w:rsid w:val="0000530E"/>
    <w:rsid w:val="00007732"/>
    <w:rsid w:val="00007ECB"/>
    <w:rsid w:val="00010307"/>
    <w:rsid w:val="00011FDC"/>
    <w:rsid w:val="000122E0"/>
    <w:rsid w:val="000156B8"/>
    <w:rsid w:val="00021D6D"/>
    <w:rsid w:val="00021E5F"/>
    <w:rsid w:val="00022179"/>
    <w:rsid w:val="0002394C"/>
    <w:rsid w:val="0002411F"/>
    <w:rsid w:val="00024476"/>
    <w:rsid w:val="00040407"/>
    <w:rsid w:val="00040976"/>
    <w:rsid w:val="00043766"/>
    <w:rsid w:val="000505E9"/>
    <w:rsid w:val="00052852"/>
    <w:rsid w:val="00053C65"/>
    <w:rsid w:val="00057F9E"/>
    <w:rsid w:val="00060FB1"/>
    <w:rsid w:val="000622A6"/>
    <w:rsid w:val="00063502"/>
    <w:rsid w:val="0006356D"/>
    <w:rsid w:val="00063CFD"/>
    <w:rsid w:val="00063D28"/>
    <w:rsid w:val="00065104"/>
    <w:rsid w:val="00065A81"/>
    <w:rsid w:val="00070A23"/>
    <w:rsid w:val="0007201D"/>
    <w:rsid w:val="0007587D"/>
    <w:rsid w:val="000768EE"/>
    <w:rsid w:val="00076D27"/>
    <w:rsid w:val="00076E36"/>
    <w:rsid w:val="00076E4A"/>
    <w:rsid w:val="00080CE0"/>
    <w:rsid w:val="00082EAB"/>
    <w:rsid w:val="00083493"/>
    <w:rsid w:val="000871E5"/>
    <w:rsid w:val="00087458"/>
    <w:rsid w:val="0009017D"/>
    <w:rsid w:val="000923BE"/>
    <w:rsid w:val="00093485"/>
    <w:rsid w:val="00096EF1"/>
    <w:rsid w:val="00097CB0"/>
    <w:rsid w:val="000A0EA2"/>
    <w:rsid w:val="000A19E1"/>
    <w:rsid w:val="000C30E1"/>
    <w:rsid w:val="000C3C37"/>
    <w:rsid w:val="000C54C2"/>
    <w:rsid w:val="000C583D"/>
    <w:rsid w:val="000C5E0F"/>
    <w:rsid w:val="000C7FAD"/>
    <w:rsid w:val="000D1F3B"/>
    <w:rsid w:val="000D4443"/>
    <w:rsid w:val="000E4986"/>
    <w:rsid w:val="000E5718"/>
    <w:rsid w:val="000E6514"/>
    <w:rsid w:val="000E65CF"/>
    <w:rsid w:val="000E7041"/>
    <w:rsid w:val="00102380"/>
    <w:rsid w:val="00103120"/>
    <w:rsid w:val="00104CA5"/>
    <w:rsid w:val="00106CEA"/>
    <w:rsid w:val="001106E5"/>
    <w:rsid w:val="00117FB6"/>
    <w:rsid w:val="0012241B"/>
    <w:rsid w:val="001227DB"/>
    <w:rsid w:val="00123F77"/>
    <w:rsid w:val="00126276"/>
    <w:rsid w:val="001279AE"/>
    <w:rsid w:val="00127CB2"/>
    <w:rsid w:val="00131D51"/>
    <w:rsid w:val="001324FF"/>
    <w:rsid w:val="00134B77"/>
    <w:rsid w:val="0013559F"/>
    <w:rsid w:val="00136C02"/>
    <w:rsid w:val="00142671"/>
    <w:rsid w:val="00147205"/>
    <w:rsid w:val="00151554"/>
    <w:rsid w:val="001523FC"/>
    <w:rsid w:val="001560F8"/>
    <w:rsid w:val="00156A77"/>
    <w:rsid w:val="001574CA"/>
    <w:rsid w:val="001621EE"/>
    <w:rsid w:val="00163CB4"/>
    <w:rsid w:val="0017238A"/>
    <w:rsid w:val="001763FE"/>
    <w:rsid w:val="001853F1"/>
    <w:rsid w:val="001903E3"/>
    <w:rsid w:val="0019170E"/>
    <w:rsid w:val="00191FF3"/>
    <w:rsid w:val="0019262B"/>
    <w:rsid w:val="00196ADD"/>
    <w:rsid w:val="001A0969"/>
    <w:rsid w:val="001A52A1"/>
    <w:rsid w:val="001A6F1D"/>
    <w:rsid w:val="001B077C"/>
    <w:rsid w:val="001B0DFE"/>
    <w:rsid w:val="001B6059"/>
    <w:rsid w:val="001B79E9"/>
    <w:rsid w:val="001C0B4D"/>
    <w:rsid w:val="001C0BF4"/>
    <w:rsid w:val="001C39FC"/>
    <w:rsid w:val="001C47FD"/>
    <w:rsid w:val="001C5E00"/>
    <w:rsid w:val="001C62B1"/>
    <w:rsid w:val="001C6F14"/>
    <w:rsid w:val="001D0B0E"/>
    <w:rsid w:val="001D1BE5"/>
    <w:rsid w:val="001D4448"/>
    <w:rsid w:val="001D4FF3"/>
    <w:rsid w:val="001D6F66"/>
    <w:rsid w:val="001E0B2D"/>
    <w:rsid w:val="001E1AEF"/>
    <w:rsid w:val="001E2112"/>
    <w:rsid w:val="001E3FDB"/>
    <w:rsid w:val="001E4BF9"/>
    <w:rsid w:val="001E76E7"/>
    <w:rsid w:val="001E7BEE"/>
    <w:rsid w:val="001F0643"/>
    <w:rsid w:val="001F3A8B"/>
    <w:rsid w:val="001F570A"/>
    <w:rsid w:val="00202BA9"/>
    <w:rsid w:val="0020386E"/>
    <w:rsid w:val="0020508A"/>
    <w:rsid w:val="00211DBB"/>
    <w:rsid w:val="0021205E"/>
    <w:rsid w:val="00212F68"/>
    <w:rsid w:val="00213432"/>
    <w:rsid w:val="00213B5A"/>
    <w:rsid w:val="0021470B"/>
    <w:rsid w:val="00216FB9"/>
    <w:rsid w:val="002172F0"/>
    <w:rsid w:val="00222E90"/>
    <w:rsid w:val="0022396F"/>
    <w:rsid w:val="002241BF"/>
    <w:rsid w:val="002254C1"/>
    <w:rsid w:val="00231D11"/>
    <w:rsid w:val="00234E2C"/>
    <w:rsid w:val="00237731"/>
    <w:rsid w:val="00237CB5"/>
    <w:rsid w:val="0024151C"/>
    <w:rsid w:val="00241BB2"/>
    <w:rsid w:val="002522C2"/>
    <w:rsid w:val="00254AAF"/>
    <w:rsid w:val="002571D9"/>
    <w:rsid w:val="00267722"/>
    <w:rsid w:val="002724D9"/>
    <w:rsid w:val="00273439"/>
    <w:rsid w:val="00276DCF"/>
    <w:rsid w:val="00277C7F"/>
    <w:rsid w:val="00281150"/>
    <w:rsid w:val="00281B25"/>
    <w:rsid w:val="002925D5"/>
    <w:rsid w:val="00293F57"/>
    <w:rsid w:val="0029454B"/>
    <w:rsid w:val="002A0BCB"/>
    <w:rsid w:val="002A282F"/>
    <w:rsid w:val="002A40FF"/>
    <w:rsid w:val="002A50CB"/>
    <w:rsid w:val="002B16E4"/>
    <w:rsid w:val="002B1734"/>
    <w:rsid w:val="002B469D"/>
    <w:rsid w:val="002B64CF"/>
    <w:rsid w:val="002C07B0"/>
    <w:rsid w:val="002C4589"/>
    <w:rsid w:val="002C459B"/>
    <w:rsid w:val="002C5665"/>
    <w:rsid w:val="002D16CE"/>
    <w:rsid w:val="002D191D"/>
    <w:rsid w:val="002D1A1D"/>
    <w:rsid w:val="002D7CD7"/>
    <w:rsid w:val="002E1B56"/>
    <w:rsid w:val="002E1FB7"/>
    <w:rsid w:val="002E20B4"/>
    <w:rsid w:val="002E32AF"/>
    <w:rsid w:val="002E4341"/>
    <w:rsid w:val="002F1589"/>
    <w:rsid w:val="002F5C0C"/>
    <w:rsid w:val="002F7043"/>
    <w:rsid w:val="00302A88"/>
    <w:rsid w:val="003046C3"/>
    <w:rsid w:val="00305CED"/>
    <w:rsid w:val="0030788E"/>
    <w:rsid w:val="00311839"/>
    <w:rsid w:val="003140A9"/>
    <w:rsid w:val="00314286"/>
    <w:rsid w:val="00316691"/>
    <w:rsid w:val="00322A0B"/>
    <w:rsid w:val="00323C6C"/>
    <w:rsid w:val="003321FD"/>
    <w:rsid w:val="00334FB2"/>
    <w:rsid w:val="003379CA"/>
    <w:rsid w:val="00346788"/>
    <w:rsid w:val="00350115"/>
    <w:rsid w:val="00351AC8"/>
    <w:rsid w:val="003540E7"/>
    <w:rsid w:val="0035592E"/>
    <w:rsid w:val="00356363"/>
    <w:rsid w:val="003576CA"/>
    <w:rsid w:val="003622A9"/>
    <w:rsid w:val="003633AC"/>
    <w:rsid w:val="00364E69"/>
    <w:rsid w:val="00365A9F"/>
    <w:rsid w:val="00366DCC"/>
    <w:rsid w:val="00371518"/>
    <w:rsid w:val="00375DAD"/>
    <w:rsid w:val="00380929"/>
    <w:rsid w:val="003817A0"/>
    <w:rsid w:val="00382B8D"/>
    <w:rsid w:val="0039485E"/>
    <w:rsid w:val="00396E86"/>
    <w:rsid w:val="00397449"/>
    <w:rsid w:val="003A425D"/>
    <w:rsid w:val="003B1AB7"/>
    <w:rsid w:val="003B70DE"/>
    <w:rsid w:val="003C0688"/>
    <w:rsid w:val="003C6564"/>
    <w:rsid w:val="003C6A9C"/>
    <w:rsid w:val="003C72B7"/>
    <w:rsid w:val="003C74B1"/>
    <w:rsid w:val="003D0F1B"/>
    <w:rsid w:val="003D23B2"/>
    <w:rsid w:val="003D242E"/>
    <w:rsid w:val="003D2B0B"/>
    <w:rsid w:val="003D7160"/>
    <w:rsid w:val="003E25C2"/>
    <w:rsid w:val="003E7735"/>
    <w:rsid w:val="003F4DB7"/>
    <w:rsid w:val="003F77AE"/>
    <w:rsid w:val="004004ED"/>
    <w:rsid w:val="00403C0B"/>
    <w:rsid w:val="0040790E"/>
    <w:rsid w:val="0041711D"/>
    <w:rsid w:val="00423033"/>
    <w:rsid w:val="0042770A"/>
    <w:rsid w:val="00435F98"/>
    <w:rsid w:val="00436890"/>
    <w:rsid w:val="00444376"/>
    <w:rsid w:val="004619BF"/>
    <w:rsid w:val="004647DB"/>
    <w:rsid w:val="00466F06"/>
    <w:rsid w:val="0046744C"/>
    <w:rsid w:val="004712E0"/>
    <w:rsid w:val="004714E8"/>
    <w:rsid w:val="00471E5A"/>
    <w:rsid w:val="00474B81"/>
    <w:rsid w:val="00475AEF"/>
    <w:rsid w:val="00476E98"/>
    <w:rsid w:val="00477466"/>
    <w:rsid w:val="0048038F"/>
    <w:rsid w:val="00483CE1"/>
    <w:rsid w:val="004867FF"/>
    <w:rsid w:val="004A11F5"/>
    <w:rsid w:val="004A537A"/>
    <w:rsid w:val="004A54C7"/>
    <w:rsid w:val="004B158F"/>
    <w:rsid w:val="004C01EB"/>
    <w:rsid w:val="004C3C44"/>
    <w:rsid w:val="004C3CF4"/>
    <w:rsid w:val="004C72EE"/>
    <w:rsid w:val="004C76E8"/>
    <w:rsid w:val="004D0F5F"/>
    <w:rsid w:val="004D2410"/>
    <w:rsid w:val="004D2523"/>
    <w:rsid w:val="004D3054"/>
    <w:rsid w:val="004D40CB"/>
    <w:rsid w:val="004D49F7"/>
    <w:rsid w:val="004D4F73"/>
    <w:rsid w:val="004D6ED6"/>
    <w:rsid w:val="004E29B2"/>
    <w:rsid w:val="004E40D1"/>
    <w:rsid w:val="004F3FE4"/>
    <w:rsid w:val="00502D86"/>
    <w:rsid w:val="005035F4"/>
    <w:rsid w:val="00503938"/>
    <w:rsid w:val="005063E1"/>
    <w:rsid w:val="005109E8"/>
    <w:rsid w:val="005113AA"/>
    <w:rsid w:val="00512046"/>
    <w:rsid w:val="00515376"/>
    <w:rsid w:val="005165B2"/>
    <w:rsid w:val="00517EDA"/>
    <w:rsid w:val="005212CB"/>
    <w:rsid w:val="005239FD"/>
    <w:rsid w:val="00525A95"/>
    <w:rsid w:val="0053167D"/>
    <w:rsid w:val="00536E6B"/>
    <w:rsid w:val="005373CF"/>
    <w:rsid w:val="00542213"/>
    <w:rsid w:val="005449A5"/>
    <w:rsid w:val="00545180"/>
    <w:rsid w:val="0054605C"/>
    <w:rsid w:val="00551BB5"/>
    <w:rsid w:val="005529B4"/>
    <w:rsid w:val="005607D2"/>
    <w:rsid w:val="00560A9A"/>
    <w:rsid w:val="00561395"/>
    <w:rsid w:val="00566189"/>
    <w:rsid w:val="00567625"/>
    <w:rsid w:val="00570520"/>
    <w:rsid w:val="005736E1"/>
    <w:rsid w:val="00574246"/>
    <w:rsid w:val="00574861"/>
    <w:rsid w:val="0057538A"/>
    <w:rsid w:val="00577392"/>
    <w:rsid w:val="00577E6E"/>
    <w:rsid w:val="005816AA"/>
    <w:rsid w:val="00584830"/>
    <w:rsid w:val="00586005"/>
    <w:rsid w:val="00587220"/>
    <w:rsid w:val="00596D50"/>
    <w:rsid w:val="005A227D"/>
    <w:rsid w:val="005A24AA"/>
    <w:rsid w:val="005A2692"/>
    <w:rsid w:val="005A45AF"/>
    <w:rsid w:val="005A50C6"/>
    <w:rsid w:val="005B2AEE"/>
    <w:rsid w:val="005B6957"/>
    <w:rsid w:val="005B7FEB"/>
    <w:rsid w:val="005C0B22"/>
    <w:rsid w:val="005C5F23"/>
    <w:rsid w:val="005C7B54"/>
    <w:rsid w:val="005D1AFC"/>
    <w:rsid w:val="005E51E1"/>
    <w:rsid w:val="005E6144"/>
    <w:rsid w:val="005E7A45"/>
    <w:rsid w:val="005F1390"/>
    <w:rsid w:val="005F1B1B"/>
    <w:rsid w:val="005F7569"/>
    <w:rsid w:val="006013E7"/>
    <w:rsid w:val="0060415D"/>
    <w:rsid w:val="006075FD"/>
    <w:rsid w:val="00607905"/>
    <w:rsid w:val="006120DA"/>
    <w:rsid w:val="006161E1"/>
    <w:rsid w:val="00617690"/>
    <w:rsid w:val="00617E99"/>
    <w:rsid w:val="00620B97"/>
    <w:rsid w:val="00621F4B"/>
    <w:rsid w:val="00624862"/>
    <w:rsid w:val="00624B80"/>
    <w:rsid w:val="006263CD"/>
    <w:rsid w:val="0062653A"/>
    <w:rsid w:val="00627768"/>
    <w:rsid w:val="00632754"/>
    <w:rsid w:val="006377DC"/>
    <w:rsid w:val="006410D3"/>
    <w:rsid w:val="00642C69"/>
    <w:rsid w:val="0065005D"/>
    <w:rsid w:val="00650F03"/>
    <w:rsid w:val="00656CC5"/>
    <w:rsid w:val="00656D97"/>
    <w:rsid w:val="0067006D"/>
    <w:rsid w:val="00671BE2"/>
    <w:rsid w:val="00672D24"/>
    <w:rsid w:val="00672D84"/>
    <w:rsid w:val="006737F5"/>
    <w:rsid w:val="0067656A"/>
    <w:rsid w:val="0068489F"/>
    <w:rsid w:val="0068540D"/>
    <w:rsid w:val="00686398"/>
    <w:rsid w:val="00692F0B"/>
    <w:rsid w:val="00693C04"/>
    <w:rsid w:val="0069452A"/>
    <w:rsid w:val="00695FB6"/>
    <w:rsid w:val="00696E1B"/>
    <w:rsid w:val="00697D4D"/>
    <w:rsid w:val="006A75AF"/>
    <w:rsid w:val="006A7C96"/>
    <w:rsid w:val="006B4E56"/>
    <w:rsid w:val="006B60EF"/>
    <w:rsid w:val="006C1377"/>
    <w:rsid w:val="006C1B08"/>
    <w:rsid w:val="006C5F0D"/>
    <w:rsid w:val="006D1F00"/>
    <w:rsid w:val="006D211D"/>
    <w:rsid w:val="006D2E02"/>
    <w:rsid w:val="006D3774"/>
    <w:rsid w:val="006D403D"/>
    <w:rsid w:val="006E32AE"/>
    <w:rsid w:val="006E3459"/>
    <w:rsid w:val="006F0886"/>
    <w:rsid w:val="006F2AE1"/>
    <w:rsid w:val="006F3115"/>
    <w:rsid w:val="006F4DC3"/>
    <w:rsid w:val="00700BFB"/>
    <w:rsid w:val="0070375A"/>
    <w:rsid w:val="00711FE7"/>
    <w:rsid w:val="00712339"/>
    <w:rsid w:val="0071684E"/>
    <w:rsid w:val="00734E21"/>
    <w:rsid w:val="00741A23"/>
    <w:rsid w:val="007438E1"/>
    <w:rsid w:val="00745F7D"/>
    <w:rsid w:val="00746BA4"/>
    <w:rsid w:val="00751488"/>
    <w:rsid w:val="00753D7F"/>
    <w:rsid w:val="007546A0"/>
    <w:rsid w:val="007602D8"/>
    <w:rsid w:val="0076087C"/>
    <w:rsid w:val="00762D15"/>
    <w:rsid w:val="00763FF9"/>
    <w:rsid w:val="007646E7"/>
    <w:rsid w:val="00775B89"/>
    <w:rsid w:val="007772B5"/>
    <w:rsid w:val="00781570"/>
    <w:rsid w:val="00783418"/>
    <w:rsid w:val="00783831"/>
    <w:rsid w:val="00783FA6"/>
    <w:rsid w:val="00784298"/>
    <w:rsid w:val="007848B3"/>
    <w:rsid w:val="00784976"/>
    <w:rsid w:val="00786C38"/>
    <w:rsid w:val="00786C5E"/>
    <w:rsid w:val="0079399F"/>
    <w:rsid w:val="00794D42"/>
    <w:rsid w:val="007A0C19"/>
    <w:rsid w:val="007A1786"/>
    <w:rsid w:val="007A426D"/>
    <w:rsid w:val="007A5442"/>
    <w:rsid w:val="007A7ADF"/>
    <w:rsid w:val="007A7F18"/>
    <w:rsid w:val="007B0FD2"/>
    <w:rsid w:val="007B5A94"/>
    <w:rsid w:val="007B62D4"/>
    <w:rsid w:val="007C0709"/>
    <w:rsid w:val="007C1047"/>
    <w:rsid w:val="007C3E82"/>
    <w:rsid w:val="007C4464"/>
    <w:rsid w:val="007C5172"/>
    <w:rsid w:val="007C64AF"/>
    <w:rsid w:val="007D117E"/>
    <w:rsid w:val="007D1BB3"/>
    <w:rsid w:val="007D404E"/>
    <w:rsid w:val="007D6770"/>
    <w:rsid w:val="007E213B"/>
    <w:rsid w:val="007F04A6"/>
    <w:rsid w:val="007F19C3"/>
    <w:rsid w:val="007F1D8E"/>
    <w:rsid w:val="007F3009"/>
    <w:rsid w:val="007F3A31"/>
    <w:rsid w:val="007F4A01"/>
    <w:rsid w:val="007F51F4"/>
    <w:rsid w:val="007F53D0"/>
    <w:rsid w:val="007F6488"/>
    <w:rsid w:val="00804AF8"/>
    <w:rsid w:val="00810E47"/>
    <w:rsid w:val="008113EE"/>
    <w:rsid w:val="00814797"/>
    <w:rsid w:val="008154F8"/>
    <w:rsid w:val="00820B94"/>
    <w:rsid w:val="00825FF4"/>
    <w:rsid w:val="008268F3"/>
    <w:rsid w:val="00826F06"/>
    <w:rsid w:val="0082789C"/>
    <w:rsid w:val="00827DA4"/>
    <w:rsid w:val="0083072E"/>
    <w:rsid w:val="0083108E"/>
    <w:rsid w:val="00831201"/>
    <w:rsid w:val="008312C1"/>
    <w:rsid w:val="00831C4F"/>
    <w:rsid w:val="00833250"/>
    <w:rsid w:val="00834BAF"/>
    <w:rsid w:val="00840FE9"/>
    <w:rsid w:val="008412B6"/>
    <w:rsid w:val="00844DDB"/>
    <w:rsid w:val="00845DC8"/>
    <w:rsid w:val="00846A17"/>
    <w:rsid w:val="00850235"/>
    <w:rsid w:val="0085303A"/>
    <w:rsid w:val="00860694"/>
    <w:rsid w:val="00861D58"/>
    <w:rsid w:val="008656EE"/>
    <w:rsid w:val="008662AA"/>
    <w:rsid w:val="0086784D"/>
    <w:rsid w:val="008678E7"/>
    <w:rsid w:val="0087701A"/>
    <w:rsid w:val="00883F39"/>
    <w:rsid w:val="0089189D"/>
    <w:rsid w:val="008925DB"/>
    <w:rsid w:val="00894300"/>
    <w:rsid w:val="00897DBB"/>
    <w:rsid w:val="008A023B"/>
    <w:rsid w:val="008A3002"/>
    <w:rsid w:val="008A4DD0"/>
    <w:rsid w:val="008A58CE"/>
    <w:rsid w:val="008B0939"/>
    <w:rsid w:val="008B1925"/>
    <w:rsid w:val="008B3883"/>
    <w:rsid w:val="008B7C71"/>
    <w:rsid w:val="008B7D88"/>
    <w:rsid w:val="008C1BAB"/>
    <w:rsid w:val="008C3C1E"/>
    <w:rsid w:val="008C4815"/>
    <w:rsid w:val="008D1240"/>
    <w:rsid w:val="008D1FE8"/>
    <w:rsid w:val="008D3D46"/>
    <w:rsid w:val="008D576B"/>
    <w:rsid w:val="008E6468"/>
    <w:rsid w:val="008E7349"/>
    <w:rsid w:val="008E7C77"/>
    <w:rsid w:val="008F6E5D"/>
    <w:rsid w:val="00900B62"/>
    <w:rsid w:val="00903357"/>
    <w:rsid w:val="00915C4B"/>
    <w:rsid w:val="00917474"/>
    <w:rsid w:val="009214D4"/>
    <w:rsid w:val="0092178C"/>
    <w:rsid w:val="00923116"/>
    <w:rsid w:val="00923E0F"/>
    <w:rsid w:val="009257B2"/>
    <w:rsid w:val="00931B86"/>
    <w:rsid w:val="009320CF"/>
    <w:rsid w:val="00934A8E"/>
    <w:rsid w:val="00936158"/>
    <w:rsid w:val="00936437"/>
    <w:rsid w:val="00937068"/>
    <w:rsid w:val="009375CA"/>
    <w:rsid w:val="00942017"/>
    <w:rsid w:val="009428CA"/>
    <w:rsid w:val="00943C52"/>
    <w:rsid w:val="00943E72"/>
    <w:rsid w:val="009444D2"/>
    <w:rsid w:val="0095105B"/>
    <w:rsid w:val="009613BD"/>
    <w:rsid w:val="009615AD"/>
    <w:rsid w:val="00961ECF"/>
    <w:rsid w:val="00962274"/>
    <w:rsid w:val="009626B5"/>
    <w:rsid w:val="00971CA9"/>
    <w:rsid w:val="009754F2"/>
    <w:rsid w:val="0098105B"/>
    <w:rsid w:val="009818AE"/>
    <w:rsid w:val="00985B0F"/>
    <w:rsid w:val="00995930"/>
    <w:rsid w:val="00996E28"/>
    <w:rsid w:val="009A020E"/>
    <w:rsid w:val="009A1497"/>
    <w:rsid w:val="009A3439"/>
    <w:rsid w:val="009A47C1"/>
    <w:rsid w:val="009A4B81"/>
    <w:rsid w:val="009B1708"/>
    <w:rsid w:val="009B17CC"/>
    <w:rsid w:val="009B233A"/>
    <w:rsid w:val="009B2FCE"/>
    <w:rsid w:val="009B4984"/>
    <w:rsid w:val="009B7BB7"/>
    <w:rsid w:val="009C0C91"/>
    <w:rsid w:val="009C1024"/>
    <w:rsid w:val="009C3E0E"/>
    <w:rsid w:val="009C57E9"/>
    <w:rsid w:val="009C744E"/>
    <w:rsid w:val="009C77A7"/>
    <w:rsid w:val="009C78B3"/>
    <w:rsid w:val="009D4C30"/>
    <w:rsid w:val="009E1F19"/>
    <w:rsid w:val="009E4417"/>
    <w:rsid w:val="009E64F4"/>
    <w:rsid w:val="009F0E14"/>
    <w:rsid w:val="009F0F23"/>
    <w:rsid w:val="009F13C1"/>
    <w:rsid w:val="009F1520"/>
    <w:rsid w:val="009F23A6"/>
    <w:rsid w:val="009F3561"/>
    <w:rsid w:val="00A019D2"/>
    <w:rsid w:val="00A0575F"/>
    <w:rsid w:val="00A10DA4"/>
    <w:rsid w:val="00A219D2"/>
    <w:rsid w:val="00A21CE3"/>
    <w:rsid w:val="00A23279"/>
    <w:rsid w:val="00A2511A"/>
    <w:rsid w:val="00A32860"/>
    <w:rsid w:val="00A33138"/>
    <w:rsid w:val="00A41C2B"/>
    <w:rsid w:val="00A41EF0"/>
    <w:rsid w:val="00A42C99"/>
    <w:rsid w:val="00A42E56"/>
    <w:rsid w:val="00A4384C"/>
    <w:rsid w:val="00A44172"/>
    <w:rsid w:val="00A50E66"/>
    <w:rsid w:val="00A52BDB"/>
    <w:rsid w:val="00A557EE"/>
    <w:rsid w:val="00A60645"/>
    <w:rsid w:val="00A639A7"/>
    <w:rsid w:val="00A65018"/>
    <w:rsid w:val="00A71AF1"/>
    <w:rsid w:val="00A71E1B"/>
    <w:rsid w:val="00A7481E"/>
    <w:rsid w:val="00A75E0F"/>
    <w:rsid w:val="00A836C7"/>
    <w:rsid w:val="00A86773"/>
    <w:rsid w:val="00A86FCC"/>
    <w:rsid w:val="00A87888"/>
    <w:rsid w:val="00A92A8E"/>
    <w:rsid w:val="00A943F8"/>
    <w:rsid w:val="00A964DE"/>
    <w:rsid w:val="00A9731E"/>
    <w:rsid w:val="00AA1AB9"/>
    <w:rsid w:val="00AA2E5D"/>
    <w:rsid w:val="00AA4293"/>
    <w:rsid w:val="00AA51B3"/>
    <w:rsid w:val="00AB0540"/>
    <w:rsid w:val="00AB1CF9"/>
    <w:rsid w:val="00AB2A4A"/>
    <w:rsid w:val="00AB73B0"/>
    <w:rsid w:val="00AC1A93"/>
    <w:rsid w:val="00AC484A"/>
    <w:rsid w:val="00AC5543"/>
    <w:rsid w:val="00AD23F3"/>
    <w:rsid w:val="00AD3999"/>
    <w:rsid w:val="00AE0FCA"/>
    <w:rsid w:val="00AE0FE7"/>
    <w:rsid w:val="00AE3590"/>
    <w:rsid w:val="00AE58D6"/>
    <w:rsid w:val="00AE6767"/>
    <w:rsid w:val="00AE6B7C"/>
    <w:rsid w:val="00AE7153"/>
    <w:rsid w:val="00AF0E2B"/>
    <w:rsid w:val="00AF2558"/>
    <w:rsid w:val="00AF51DB"/>
    <w:rsid w:val="00B00D9E"/>
    <w:rsid w:val="00B019F3"/>
    <w:rsid w:val="00B05B4A"/>
    <w:rsid w:val="00B07668"/>
    <w:rsid w:val="00B10AEC"/>
    <w:rsid w:val="00B14E25"/>
    <w:rsid w:val="00B1757F"/>
    <w:rsid w:val="00B20DD6"/>
    <w:rsid w:val="00B2291C"/>
    <w:rsid w:val="00B26F26"/>
    <w:rsid w:val="00B32E23"/>
    <w:rsid w:val="00B339FA"/>
    <w:rsid w:val="00B35D84"/>
    <w:rsid w:val="00B367BC"/>
    <w:rsid w:val="00B41B40"/>
    <w:rsid w:val="00B43FAD"/>
    <w:rsid w:val="00B45585"/>
    <w:rsid w:val="00B468A5"/>
    <w:rsid w:val="00B46901"/>
    <w:rsid w:val="00B53409"/>
    <w:rsid w:val="00B564E4"/>
    <w:rsid w:val="00B62ECA"/>
    <w:rsid w:val="00B62FDE"/>
    <w:rsid w:val="00B6377B"/>
    <w:rsid w:val="00B659B7"/>
    <w:rsid w:val="00B65A3B"/>
    <w:rsid w:val="00B66791"/>
    <w:rsid w:val="00B73D49"/>
    <w:rsid w:val="00B748D4"/>
    <w:rsid w:val="00B75186"/>
    <w:rsid w:val="00B812DE"/>
    <w:rsid w:val="00B82630"/>
    <w:rsid w:val="00B829C1"/>
    <w:rsid w:val="00B9418E"/>
    <w:rsid w:val="00B94EB5"/>
    <w:rsid w:val="00B95608"/>
    <w:rsid w:val="00BA66D8"/>
    <w:rsid w:val="00BB0FFF"/>
    <w:rsid w:val="00BB16E0"/>
    <w:rsid w:val="00BB3D34"/>
    <w:rsid w:val="00BB44E5"/>
    <w:rsid w:val="00BB61AF"/>
    <w:rsid w:val="00BC1704"/>
    <w:rsid w:val="00BC400C"/>
    <w:rsid w:val="00BC40F7"/>
    <w:rsid w:val="00BC7AA5"/>
    <w:rsid w:val="00BD44B5"/>
    <w:rsid w:val="00BD4AF1"/>
    <w:rsid w:val="00BD7DBA"/>
    <w:rsid w:val="00BF3021"/>
    <w:rsid w:val="00BF60FA"/>
    <w:rsid w:val="00C000DD"/>
    <w:rsid w:val="00C00340"/>
    <w:rsid w:val="00C02EDC"/>
    <w:rsid w:val="00C06E6A"/>
    <w:rsid w:val="00C073F2"/>
    <w:rsid w:val="00C15F65"/>
    <w:rsid w:val="00C20CC2"/>
    <w:rsid w:val="00C2263D"/>
    <w:rsid w:val="00C22A87"/>
    <w:rsid w:val="00C22F9D"/>
    <w:rsid w:val="00C23001"/>
    <w:rsid w:val="00C23210"/>
    <w:rsid w:val="00C25C79"/>
    <w:rsid w:val="00C25D9B"/>
    <w:rsid w:val="00C32217"/>
    <w:rsid w:val="00C40A01"/>
    <w:rsid w:val="00C41457"/>
    <w:rsid w:val="00C43B4F"/>
    <w:rsid w:val="00C44F25"/>
    <w:rsid w:val="00C457DE"/>
    <w:rsid w:val="00C47ED7"/>
    <w:rsid w:val="00C5241D"/>
    <w:rsid w:val="00C568B3"/>
    <w:rsid w:val="00C605B4"/>
    <w:rsid w:val="00C60672"/>
    <w:rsid w:val="00C625B3"/>
    <w:rsid w:val="00C62BAC"/>
    <w:rsid w:val="00C63A76"/>
    <w:rsid w:val="00C6531F"/>
    <w:rsid w:val="00C7078A"/>
    <w:rsid w:val="00C708C1"/>
    <w:rsid w:val="00C7552A"/>
    <w:rsid w:val="00C75F33"/>
    <w:rsid w:val="00C82521"/>
    <w:rsid w:val="00C83A98"/>
    <w:rsid w:val="00C922E0"/>
    <w:rsid w:val="00C92E12"/>
    <w:rsid w:val="00C937C2"/>
    <w:rsid w:val="00CA07A1"/>
    <w:rsid w:val="00CA49B8"/>
    <w:rsid w:val="00CA4A6E"/>
    <w:rsid w:val="00CB06C6"/>
    <w:rsid w:val="00CB5D1B"/>
    <w:rsid w:val="00CD4496"/>
    <w:rsid w:val="00CD7360"/>
    <w:rsid w:val="00CE21C0"/>
    <w:rsid w:val="00CE5C8C"/>
    <w:rsid w:val="00CF2187"/>
    <w:rsid w:val="00CF2E6F"/>
    <w:rsid w:val="00CF7E6E"/>
    <w:rsid w:val="00D00220"/>
    <w:rsid w:val="00D05448"/>
    <w:rsid w:val="00D05DCC"/>
    <w:rsid w:val="00D07B62"/>
    <w:rsid w:val="00D11D33"/>
    <w:rsid w:val="00D14780"/>
    <w:rsid w:val="00D16462"/>
    <w:rsid w:val="00D1741F"/>
    <w:rsid w:val="00D2144A"/>
    <w:rsid w:val="00D2152B"/>
    <w:rsid w:val="00D21B34"/>
    <w:rsid w:val="00D26F7C"/>
    <w:rsid w:val="00D2789E"/>
    <w:rsid w:val="00D3245B"/>
    <w:rsid w:val="00D32897"/>
    <w:rsid w:val="00D344FC"/>
    <w:rsid w:val="00D4092E"/>
    <w:rsid w:val="00D40F8E"/>
    <w:rsid w:val="00D6164D"/>
    <w:rsid w:val="00D63D83"/>
    <w:rsid w:val="00D66CD8"/>
    <w:rsid w:val="00D705A0"/>
    <w:rsid w:val="00D71055"/>
    <w:rsid w:val="00D71609"/>
    <w:rsid w:val="00D7588B"/>
    <w:rsid w:val="00D772F4"/>
    <w:rsid w:val="00D77F75"/>
    <w:rsid w:val="00D84298"/>
    <w:rsid w:val="00D872F8"/>
    <w:rsid w:val="00D91271"/>
    <w:rsid w:val="00D934C7"/>
    <w:rsid w:val="00D93B70"/>
    <w:rsid w:val="00D96E05"/>
    <w:rsid w:val="00D97893"/>
    <w:rsid w:val="00DA4FB7"/>
    <w:rsid w:val="00DA52C5"/>
    <w:rsid w:val="00DB0156"/>
    <w:rsid w:val="00DB0C97"/>
    <w:rsid w:val="00DB27A8"/>
    <w:rsid w:val="00DB7C31"/>
    <w:rsid w:val="00DC33FD"/>
    <w:rsid w:val="00DD4515"/>
    <w:rsid w:val="00DD4EFF"/>
    <w:rsid w:val="00DD6742"/>
    <w:rsid w:val="00DE19B1"/>
    <w:rsid w:val="00DE78F2"/>
    <w:rsid w:val="00DF24AE"/>
    <w:rsid w:val="00E01DB4"/>
    <w:rsid w:val="00E02718"/>
    <w:rsid w:val="00E02859"/>
    <w:rsid w:val="00E02F8B"/>
    <w:rsid w:val="00E06E7D"/>
    <w:rsid w:val="00E07D8E"/>
    <w:rsid w:val="00E10E45"/>
    <w:rsid w:val="00E11D3C"/>
    <w:rsid w:val="00E15C77"/>
    <w:rsid w:val="00E16B44"/>
    <w:rsid w:val="00E218B4"/>
    <w:rsid w:val="00E25842"/>
    <w:rsid w:val="00E31E0A"/>
    <w:rsid w:val="00E32080"/>
    <w:rsid w:val="00E32395"/>
    <w:rsid w:val="00E3375B"/>
    <w:rsid w:val="00E405DC"/>
    <w:rsid w:val="00E41A27"/>
    <w:rsid w:val="00E516C8"/>
    <w:rsid w:val="00E52F39"/>
    <w:rsid w:val="00E549D2"/>
    <w:rsid w:val="00E55159"/>
    <w:rsid w:val="00E56F38"/>
    <w:rsid w:val="00E640D2"/>
    <w:rsid w:val="00E644B3"/>
    <w:rsid w:val="00E65D52"/>
    <w:rsid w:val="00E666E6"/>
    <w:rsid w:val="00E668D0"/>
    <w:rsid w:val="00E66BAC"/>
    <w:rsid w:val="00E72E62"/>
    <w:rsid w:val="00E777ED"/>
    <w:rsid w:val="00E8358A"/>
    <w:rsid w:val="00E84FEF"/>
    <w:rsid w:val="00E85161"/>
    <w:rsid w:val="00E878D1"/>
    <w:rsid w:val="00E91754"/>
    <w:rsid w:val="00E91A38"/>
    <w:rsid w:val="00E92C77"/>
    <w:rsid w:val="00E931C1"/>
    <w:rsid w:val="00E9629C"/>
    <w:rsid w:val="00E96F59"/>
    <w:rsid w:val="00E9708A"/>
    <w:rsid w:val="00EA0CFC"/>
    <w:rsid w:val="00EA0F30"/>
    <w:rsid w:val="00EA1A8E"/>
    <w:rsid w:val="00EA2365"/>
    <w:rsid w:val="00EA28EC"/>
    <w:rsid w:val="00EA4A14"/>
    <w:rsid w:val="00EB0797"/>
    <w:rsid w:val="00EB26C2"/>
    <w:rsid w:val="00EB693D"/>
    <w:rsid w:val="00EC11AA"/>
    <w:rsid w:val="00EC2155"/>
    <w:rsid w:val="00EC38ED"/>
    <w:rsid w:val="00EC3F32"/>
    <w:rsid w:val="00EC5664"/>
    <w:rsid w:val="00EC6814"/>
    <w:rsid w:val="00EC6CB0"/>
    <w:rsid w:val="00EC6DA9"/>
    <w:rsid w:val="00ED008C"/>
    <w:rsid w:val="00ED012B"/>
    <w:rsid w:val="00ED2EB8"/>
    <w:rsid w:val="00ED7583"/>
    <w:rsid w:val="00EE5A9E"/>
    <w:rsid w:val="00EF02F1"/>
    <w:rsid w:val="00EF22A7"/>
    <w:rsid w:val="00EF2706"/>
    <w:rsid w:val="00EF6D99"/>
    <w:rsid w:val="00F005A6"/>
    <w:rsid w:val="00F072F1"/>
    <w:rsid w:val="00F12B27"/>
    <w:rsid w:val="00F14B8B"/>
    <w:rsid w:val="00F14BE4"/>
    <w:rsid w:val="00F14FFA"/>
    <w:rsid w:val="00F15FFE"/>
    <w:rsid w:val="00F21037"/>
    <w:rsid w:val="00F2309D"/>
    <w:rsid w:val="00F2598E"/>
    <w:rsid w:val="00F27080"/>
    <w:rsid w:val="00F27716"/>
    <w:rsid w:val="00F27B14"/>
    <w:rsid w:val="00F31EF4"/>
    <w:rsid w:val="00F35875"/>
    <w:rsid w:val="00F3710C"/>
    <w:rsid w:val="00F43715"/>
    <w:rsid w:val="00F43CB2"/>
    <w:rsid w:val="00F44468"/>
    <w:rsid w:val="00F54EE4"/>
    <w:rsid w:val="00F55E11"/>
    <w:rsid w:val="00F5708D"/>
    <w:rsid w:val="00F5722F"/>
    <w:rsid w:val="00F60DE7"/>
    <w:rsid w:val="00F62569"/>
    <w:rsid w:val="00F627C3"/>
    <w:rsid w:val="00F63503"/>
    <w:rsid w:val="00F6606A"/>
    <w:rsid w:val="00F674FD"/>
    <w:rsid w:val="00F679DE"/>
    <w:rsid w:val="00F702B0"/>
    <w:rsid w:val="00F71AB4"/>
    <w:rsid w:val="00F72347"/>
    <w:rsid w:val="00F7761C"/>
    <w:rsid w:val="00F805D9"/>
    <w:rsid w:val="00F8079A"/>
    <w:rsid w:val="00F80B0E"/>
    <w:rsid w:val="00F867DC"/>
    <w:rsid w:val="00F87133"/>
    <w:rsid w:val="00F901C5"/>
    <w:rsid w:val="00F9055B"/>
    <w:rsid w:val="00F91388"/>
    <w:rsid w:val="00F9580F"/>
    <w:rsid w:val="00F9583E"/>
    <w:rsid w:val="00FA7D52"/>
    <w:rsid w:val="00FB3B7B"/>
    <w:rsid w:val="00FB6AC2"/>
    <w:rsid w:val="00FC0F14"/>
    <w:rsid w:val="00FC1EB8"/>
    <w:rsid w:val="00FC3C21"/>
    <w:rsid w:val="00FC4956"/>
    <w:rsid w:val="00FD072B"/>
    <w:rsid w:val="00FD4A6B"/>
    <w:rsid w:val="00FD73CA"/>
    <w:rsid w:val="00FD7F6D"/>
    <w:rsid w:val="00FE499D"/>
    <w:rsid w:val="00FF1D5B"/>
    <w:rsid w:val="00FF5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A3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F3A31"/>
    <w:pPr>
      <w:keepNext/>
      <w:widowControl/>
      <w:autoSpaceDE/>
      <w:autoSpaceDN/>
      <w:adjustRightInd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3A3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F3A31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rsid w:val="007F3A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3A3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A31"/>
    <w:pPr>
      <w:widowControl/>
      <w:autoSpaceDE/>
      <w:autoSpaceDN/>
      <w:adjustRightInd/>
      <w:ind w:left="720"/>
    </w:pPr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F3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3A31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A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A31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C5543"/>
  </w:style>
  <w:style w:type="paragraph" w:styleId="ListNumber">
    <w:name w:val="List Number"/>
    <w:basedOn w:val="Normal"/>
    <w:link w:val="ListNumberChar"/>
    <w:rsid w:val="0021470B"/>
    <w:pPr>
      <w:numPr>
        <w:numId w:val="5"/>
      </w:numPr>
    </w:pPr>
  </w:style>
  <w:style w:type="character" w:customStyle="1" w:styleId="ListNumberChar">
    <w:name w:val="List Number Char"/>
    <w:link w:val="ListNumber"/>
    <w:locked/>
    <w:rsid w:val="0021470B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1470B"/>
    <w:pPr>
      <w:widowControl/>
      <w:autoSpaceDE/>
      <w:autoSpaceDN/>
      <w:adjustRightInd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1470B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1D1BE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A3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F3A31"/>
    <w:pPr>
      <w:keepNext/>
      <w:widowControl/>
      <w:autoSpaceDE/>
      <w:autoSpaceDN/>
      <w:adjustRightInd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3A3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F3A31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rsid w:val="007F3A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3A3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A31"/>
    <w:pPr>
      <w:widowControl/>
      <w:autoSpaceDE/>
      <w:autoSpaceDN/>
      <w:adjustRightInd/>
      <w:ind w:left="720"/>
    </w:pPr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F3A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3A31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A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A31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C5543"/>
  </w:style>
  <w:style w:type="paragraph" w:styleId="ListNumber">
    <w:name w:val="List Number"/>
    <w:basedOn w:val="Normal"/>
    <w:link w:val="ListNumberChar"/>
    <w:rsid w:val="0021470B"/>
    <w:pPr>
      <w:numPr>
        <w:numId w:val="5"/>
      </w:numPr>
    </w:pPr>
  </w:style>
  <w:style w:type="character" w:customStyle="1" w:styleId="ListNumberChar">
    <w:name w:val="List Number Char"/>
    <w:link w:val="ListNumber"/>
    <w:locked/>
    <w:rsid w:val="0021470B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1470B"/>
    <w:pPr>
      <w:widowControl/>
      <w:autoSpaceDE/>
      <w:autoSpaceDN/>
      <w:adjustRightInd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1470B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1D1BE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1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9F471-4685-4316-B88C-EB006D9FC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M. Pisegna</dc:creator>
  <cp:lastModifiedBy>Dawn Jacobs</cp:lastModifiedBy>
  <cp:revision>2</cp:revision>
  <cp:lastPrinted>2019-02-07T15:21:00Z</cp:lastPrinted>
  <dcterms:created xsi:type="dcterms:W3CDTF">2019-02-07T15:22:00Z</dcterms:created>
  <dcterms:modified xsi:type="dcterms:W3CDTF">2019-02-07T15:22:00Z</dcterms:modified>
</cp:coreProperties>
</file>